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270" w:rsidRDefault="00B15D21" w:rsidP="00587BE7">
      <w:pPr>
        <w:rPr>
          <w:rFonts w:cstheme="minorHAnsi"/>
          <w:b/>
          <w:sz w:val="24"/>
          <w:szCs w:val="24"/>
          <w:u w:val="single"/>
          <w:lang w:val="en-US"/>
        </w:rPr>
      </w:pPr>
      <w:r>
        <w:rPr>
          <w:rFonts w:cstheme="minorHAnsi"/>
          <w:b/>
          <w:sz w:val="24"/>
          <w:szCs w:val="24"/>
          <w:u w:val="single"/>
          <w:lang w:val="en-US"/>
        </w:rPr>
        <w:t>Linear Search</w:t>
      </w:r>
    </w:p>
    <w:p w:rsidR="008737B3" w:rsidRDefault="008737B3" w:rsidP="008737B3">
      <w:pPr>
        <w:shd w:val="clear" w:color="auto" w:fill="FFFFFF" w:themeFill="background1"/>
        <w:spacing w:after="0" w:line="240" w:lineRule="auto"/>
        <w:rPr>
          <w:rFonts w:eastAsia="Times New Roman" w:cstheme="minorHAnsi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</w:pPr>
      <w:r w:rsidRPr="008737B3">
        <w:rPr>
          <w:rFonts w:eastAsia="Times New Roman" w:cstheme="minorHAnsi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LINEAR_</w:t>
      </w:r>
      <w:proofErr w:type="gramStart"/>
      <w:r w:rsidRPr="008737B3">
        <w:rPr>
          <w:rFonts w:eastAsia="Times New Roman" w:cstheme="minorHAnsi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SEARCH(</w:t>
      </w:r>
      <w:proofErr w:type="gramEnd"/>
      <w:r w:rsidRPr="008737B3">
        <w:rPr>
          <w:rFonts w:eastAsia="Times New Roman" w:cstheme="minorHAnsi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A, N, VAL)</w:t>
      </w:r>
    </w:p>
    <w:p w:rsidR="00DB0DCF" w:rsidRDefault="00DB0DCF" w:rsidP="00DB0DCF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Set POS=-1</w:t>
      </w:r>
    </w:p>
    <w:p w:rsidR="00DB0DCF" w:rsidRDefault="00DB0DCF" w:rsidP="00DB0DCF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SET I=1</w:t>
      </w:r>
    </w:p>
    <w:p w:rsidR="00DB0DCF" w:rsidRDefault="00DB0DCF" w:rsidP="00DB0DCF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Repeat step 4 while I&lt;=N</w:t>
      </w:r>
    </w:p>
    <w:p w:rsidR="00DB0DCF" w:rsidRDefault="00DB0DCF" w:rsidP="00DB0DCF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IF A[I]=VAL</w:t>
      </w:r>
    </w:p>
    <w:p w:rsidR="00DB0DCF" w:rsidRDefault="00DB0DCF" w:rsidP="00DB0DCF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SET POS=I</w:t>
      </w:r>
    </w:p>
    <w:p w:rsidR="00DB0DCF" w:rsidRDefault="00DB0DCF" w:rsidP="00DB0DCF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PRINT POS</w:t>
      </w:r>
    </w:p>
    <w:p w:rsidR="00DB0DCF" w:rsidRDefault="00DB0DCF" w:rsidP="00DB0DCF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eastAsia="Times New Roman" w:cstheme="minorHAnsi"/>
          <w:color w:val="000000"/>
          <w:sz w:val="24"/>
          <w:szCs w:val="24"/>
          <w:lang w:eastAsia="en-IN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  <w:lang w:eastAsia="en-IN"/>
        </w:rPr>
        <w:t>Goto</w:t>
      </w:r>
      <w:proofErr w:type="spellEnd"/>
      <w:r>
        <w:rPr>
          <w:rFonts w:eastAsia="Times New Roman" w:cstheme="minorHAnsi"/>
          <w:color w:val="000000"/>
          <w:sz w:val="24"/>
          <w:szCs w:val="24"/>
          <w:lang w:eastAsia="en-IN"/>
        </w:rPr>
        <w:t xml:space="preserve"> Step 6</w:t>
      </w:r>
    </w:p>
    <w:p w:rsidR="00DB0DCF" w:rsidRDefault="00781C2B" w:rsidP="00DB0DCF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[End of if</w:t>
      </w:r>
      <w:r w:rsidR="00DB0DCF">
        <w:rPr>
          <w:rFonts w:eastAsia="Times New Roman" w:cstheme="minorHAnsi"/>
          <w:color w:val="000000"/>
          <w:sz w:val="24"/>
          <w:szCs w:val="24"/>
          <w:lang w:eastAsia="en-IN"/>
        </w:rPr>
        <w:t>]</w:t>
      </w:r>
    </w:p>
    <w:p w:rsidR="00DB0DCF" w:rsidRDefault="00DB0DCF" w:rsidP="00DB0DCF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Set I=I+1</w:t>
      </w:r>
    </w:p>
    <w:p w:rsidR="00DB0DCF" w:rsidRDefault="00DB0DCF" w:rsidP="00DB0DCF">
      <w:pPr>
        <w:pStyle w:val="ListParagraph"/>
        <w:shd w:val="clear" w:color="auto" w:fill="FFFFFF" w:themeFill="background1"/>
        <w:spacing w:after="0" w:line="240" w:lineRule="auto"/>
        <w:ind w:left="1440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[End of loop]</w:t>
      </w:r>
    </w:p>
    <w:p w:rsidR="00DB0DCF" w:rsidRDefault="00DB0DCF" w:rsidP="00DB0DCF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IF POS=-1</w:t>
      </w:r>
    </w:p>
    <w:p w:rsidR="00DB0DCF" w:rsidRDefault="00DB0DCF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PRINT “Value does not exist”</w:t>
      </w:r>
    </w:p>
    <w:p w:rsidR="00DB0DCF" w:rsidRDefault="00781C2B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[End of if</w:t>
      </w:r>
      <w:r w:rsidR="00DB0DCF" w:rsidRPr="00DB0DCF">
        <w:rPr>
          <w:rFonts w:eastAsia="Times New Roman" w:cstheme="minorHAnsi"/>
          <w:color w:val="000000"/>
          <w:sz w:val="24"/>
          <w:szCs w:val="24"/>
          <w:lang w:eastAsia="en-IN"/>
        </w:rPr>
        <w:t>]</w:t>
      </w:r>
    </w:p>
    <w:p w:rsidR="00DB0DCF" w:rsidRDefault="00DB0DCF" w:rsidP="00DB0DCF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Exit</w:t>
      </w:r>
    </w:p>
    <w:p w:rsidR="00DB0DCF" w:rsidRPr="00DB0DCF" w:rsidRDefault="00DB0DCF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</w:p>
    <w:p w:rsidR="00B15D21" w:rsidRDefault="00B15D21" w:rsidP="00587BE7">
      <w:pPr>
        <w:rPr>
          <w:rFonts w:cstheme="minorHAnsi"/>
          <w:b/>
          <w:sz w:val="24"/>
          <w:szCs w:val="24"/>
          <w:u w:val="single"/>
          <w:lang w:val="en-US"/>
        </w:rPr>
      </w:pPr>
      <w:r>
        <w:rPr>
          <w:rFonts w:cstheme="minorHAnsi"/>
          <w:b/>
          <w:sz w:val="24"/>
          <w:szCs w:val="24"/>
          <w:u w:val="single"/>
          <w:lang w:val="en-US"/>
        </w:rPr>
        <w:t>Binary Search</w:t>
      </w:r>
    </w:p>
    <w:p w:rsidR="00447045" w:rsidRDefault="00447045" w:rsidP="00447045">
      <w:pPr>
        <w:shd w:val="clear" w:color="auto" w:fill="FFFFFF" w:themeFill="background1"/>
        <w:spacing w:after="0" w:line="240" w:lineRule="auto"/>
        <w:rPr>
          <w:rFonts w:eastAsia="Times New Roman" w:cs="Arial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</w:pPr>
      <w:r w:rsidRPr="00447045">
        <w:rPr>
          <w:rFonts w:eastAsia="Times New Roman" w:cs="Arial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BINARY_</w:t>
      </w:r>
      <w:proofErr w:type="gramStart"/>
      <w:r w:rsidRPr="00447045">
        <w:rPr>
          <w:rFonts w:eastAsia="Times New Roman" w:cs="Arial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SEARCH(</w:t>
      </w:r>
      <w:proofErr w:type="gramEnd"/>
      <w:r w:rsidRPr="00447045">
        <w:rPr>
          <w:rFonts w:eastAsia="Times New Roman" w:cs="Arial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A, </w:t>
      </w:r>
      <w:proofErr w:type="spellStart"/>
      <w:r w:rsidRPr="00447045">
        <w:rPr>
          <w:rFonts w:eastAsia="Times New Roman" w:cs="Arial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lower_bound</w:t>
      </w:r>
      <w:proofErr w:type="spellEnd"/>
      <w:r w:rsidRPr="00447045">
        <w:rPr>
          <w:rFonts w:eastAsia="Times New Roman" w:cs="Arial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, </w:t>
      </w:r>
      <w:proofErr w:type="spellStart"/>
      <w:r w:rsidRPr="00447045">
        <w:rPr>
          <w:rFonts w:eastAsia="Times New Roman" w:cs="Arial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upper_bound</w:t>
      </w:r>
      <w:proofErr w:type="spellEnd"/>
      <w:r w:rsidRPr="00447045">
        <w:rPr>
          <w:rFonts w:eastAsia="Times New Roman" w:cs="Arial"/>
          <w:b/>
          <w:bCs/>
          <w:color w:val="231F20"/>
          <w:spacing w:val="15"/>
          <w:sz w:val="24"/>
          <w:szCs w:val="24"/>
          <w:bdr w:val="none" w:sz="0" w:space="0" w:color="auto" w:frame="1"/>
          <w:lang w:eastAsia="en-IN"/>
        </w:rPr>
        <w:t>, VAL)</w:t>
      </w:r>
    </w:p>
    <w:p w:rsidR="00447045" w:rsidRPr="00447045" w:rsidRDefault="00447045" w:rsidP="00447045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Set BEG=</w:t>
      </w:r>
      <w:proofErr w:type="spellStart"/>
      <w:r>
        <w:rPr>
          <w:rFonts w:eastAsia="Times New Roman" w:cs="Arial"/>
          <w:color w:val="000000"/>
          <w:sz w:val="24"/>
          <w:szCs w:val="24"/>
          <w:lang w:eastAsia="en-IN"/>
        </w:rPr>
        <w:t>lower_bound</w:t>
      </w:r>
      <w:proofErr w:type="spellEnd"/>
      <w:r>
        <w:rPr>
          <w:rFonts w:eastAsia="Times New Roman" w:cs="Arial"/>
          <w:color w:val="000000"/>
          <w:sz w:val="24"/>
          <w:szCs w:val="24"/>
          <w:lang w:eastAsia="en-IN"/>
        </w:rPr>
        <w:t>, END=</w:t>
      </w:r>
      <w:proofErr w:type="spellStart"/>
      <w:r>
        <w:rPr>
          <w:rFonts w:eastAsia="Times New Roman" w:cs="Arial"/>
          <w:color w:val="000000"/>
          <w:sz w:val="24"/>
          <w:szCs w:val="24"/>
          <w:lang w:eastAsia="en-IN"/>
        </w:rPr>
        <w:t>upper_</w:t>
      </w:r>
      <w:proofErr w:type="gramStart"/>
      <w:r>
        <w:rPr>
          <w:rFonts w:eastAsia="Times New Roman" w:cs="Arial"/>
          <w:color w:val="000000"/>
          <w:sz w:val="24"/>
          <w:szCs w:val="24"/>
          <w:lang w:eastAsia="en-IN"/>
        </w:rPr>
        <w:t>bound,POS</w:t>
      </w:r>
      <w:proofErr w:type="spellEnd"/>
      <w:proofErr w:type="gramEnd"/>
      <w:r>
        <w:rPr>
          <w:rFonts w:eastAsia="Times New Roman" w:cs="Arial"/>
          <w:color w:val="000000"/>
          <w:sz w:val="24"/>
          <w:szCs w:val="24"/>
          <w:lang w:eastAsia="en-IN"/>
        </w:rPr>
        <w:t>=-1</w:t>
      </w:r>
    </w:p>
    <w:p w:rsidR="00447045" w:rsidRDefault="00447045" w:rsidP="00447045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Repeat steps 3 and 4 while BEG&lt;=END</w:t>
      </w:r>
    </w:p>
    <w:p w:rsidR="00447045" w:rsidRDefault="00447045" w:rsidP="00447045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Set MID=(BEG+END)</w:t>
      </w:r>
      <w:r w:rsidR="006D447E">
        <w:rPr>
          <w:rFonts w:eastAsia="Times New Roman" w:cs="Arial"/>
          <w:color w:val="000000"/>
          <w:sz w:val="24"/>
          <w:szCs w:val="24"/>
          <w:lang w:eastAsia="en-IN"/>
        </w:rPr>
        <w:t>/2</w:t>
      </w:r>
    </w:p>
    <w:p w:rsidR="006D447E" w:rsidRDefault="006D447E" w:rsidP="00447045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IF A[MID]=VAL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ind w:firstLine="720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Set POS=MID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ind w:firstLine="720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PRINT POS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ind w:firstLine="720"/>
        <w:rPr>
          <w:rFonts w:eastAsia="Times New Roman" w:cs="Arial"/>
          <w:color w:val="000000"/>
          <w:sz w:val="24"/>
          <w:szCs w:val="24"/>
          <w:lang w:eastAsia="en-IN"/>
        </w:rPr>
      </w:pPr>
      <w:proofErr w:type="spellStart"/>
      <w:r>
        <w:rPr>
          <w:rFonts w:eastAsia="Times New Roman" w:cs="Arial"/>
          <w:color w:val="000000"/>
          <w:sz w:val="24"/>
          <w:szCs w:val="24"/>
          <w:lang w:eastAsia="en-IN"/>
        </w:rPr>
        <w:t>Goto</w:t>
      </w:r>
      <w:proofErr w:type="spellEnd"/>
      <w:r>
        <w:rPr>
          <w:rFonts w:eastAsia="Times New Roman" w:cs="Arial"/>
          <w:color w:val="000000"/>
          <w:sz w:val="24"/>
          <w:szCs w:val="24"/>
          <w:lang w:eastAsia="en-IN"/>
        </w:rPr>
        <w:t xml:space="preserve"> Step 6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Else if A[MID]&gt;VAL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ab/>
        <w:t>Set END=MID-1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Else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ab/>
        <w:t>Set BEG=MID+1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[End of if]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[End of loop]</w:t>
      </w:r>
    </w:p>
    <w:p w:rsidR="006D447E" w:rsidRDefault="006D447E" w:rsidP="00447045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If POS=-1</w:t>
      </w:r>
    </w:p>
    <w:p w:rsidR="006D447E" w:rsidRDefault="006D447E" w:rsidP="006D447E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PRINT “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Value does not exist</w:t>
      </w:r>
      <w:r>
        <w:rPr>
          <w:rFonts w:eastAsia="Times New Roman" w:cs="Arial"/>
          <w:color w:val="000000"/>
          <w:sz w:val="24"/>
          <w:szCs w:val="24"/>
          <w:lang w:eastAsia="en-IN"/>
        </w:rPr>
        <w:t>”</w:t>
      </w:r>
    </w:p>
    <w:p w:rsidR="006D447E" w:rsidRPr="006D447E" w:rsidRDefault="006D447E" w:rsidP="006D447E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[End of if]</w:t>
      </w:r>
    </w:p>
    <w:p w:rsidR="006D447E" w:rsidRDefault="006D447E" w:rsidP="00447045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  <w:r>
        <w:rPr>
          <w:rFonts w:eastAsia="Times New Roman" w:cs="Arial"/>
          <w:color w:val="000000"/>
          <w:sz w:val="24"/>
          <w:szCs w:val="24"/>
          <w:lang w:eastAsia="en-IN"/>
        </w:rPr>
        <w:t>Exit</w:t>
      </w:r>
    </w:p>
    <w:p w:rsidR="00781C2B" w:rsidRPr="00447045" w:rsidRDefault="00781C2B" w:rsidP="00447045">
      <w:pPr>
        <w:pStyle w:val="ListParagraph"/>
        <w:numPr>
          <w:ilvl w:val="0"/>
          <w:numId w:val="20"/>
        </w:numPr>
        <w:shd w:val="clear" w:color="auto" w:fill="FFFFFF" w:themeFill="background1"/>
        <w:spacing w:after="0" w:line="240" w:lineRule="auto"/>
        <w:rPr>
          <w:rFonts w:eastAsia="Times New Roman" w:cs="Arial"/>
          <w:color w:val="000000"/>
          <w:sz w:val="24"/>
          <w:szCs w:val="24"/>
          <w:lang w:eastAsia="en-IN"/>
        </w:rPr>
      </w:pPr>
    </w:p>
    <w:p w:rsidR="00B15D21" w:rsidRDefault="00B15D21" w:rsidP="00587BE7">
      <w:pPr>
        <w:rPr>
          <w:rFonts w:cstheme="minorHAnsi"/>
          <w:b/>
          <w:sz w:val="24"/>
          <w:szCs w:val="24"/>
          <w:u w:val="single"/>
          <w:lang w:val="en-US"/>
        </w:rPr>
      </w:pPr>
      <w:r>
        <w:rPr>
          <w:rFonts w:cstheme="minorHAnsi"/>
          <w:b/>
          <w:sz w:val="24"/>
          <w:szCs w:val="24"/>
          <w:u w:val="single"/>
          <w:lang w:val="en-US"/>
        </w:rPr>
        <w:t>Interpolation Search</w:t>
      </w:r>
    </w:p>
    <w:p w:rsidR="00D82414" w:rsidRPr="00D82414" w:rsidRDefault="00D82414" w:rsidP="00D82414">
      <w:p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82414">
        <w:rPr>
          <w:rFonts w:eastAsia="Times New Roman" w:cstheme="minorHAnsi"/>
          <w:b/>
          <w:bCs/>
          <w:color w:val="231F20"/>
          <w:sz w:val="24"/>
          <w:szCs w:val="24"/>
          <w:bdr w:val="none" w:sz="0" w:space="0" w:color="auto" w:frame="1"/>
          <w:lang w:eastAsia="en-IN"/>
        </w:rPr>
        <w:t xml:space="preserve">INTERPOLATION_SEARCH (A, </w:t>
      </w:r>
      <w:proofErr w:type="spellStart"/>
      <w:r w:rsidRPr="00D82414">
        <w:rPr>
          <w:rFonts w:eastAsia="Times New Roman" w:cstheme="minorHAnsi"/>
          <w:b/>
          <w:bCs/>
          <w:color w:val="231F20"/>
          <w:sz w:val="24"/>
          <w:szCs w:val="24"/>
          <w:bdr w:val="none" w:sz="0" w:space="0" w:color="auto" w:frame="1"/>
          <w:lang w:eastAsia="en-IN"/>
        </w:rPr>
        <w:t>lower_bound</w:t>
      </w:r>
      <w:proofErr w:type="spellEnd"/>
      <w:r w:rsidRPr="00D82414">
        <w:rPr>
          <w:rFonts w:eastAsia="Times New Roman" w:cstheme="minorHAnsi"/>
          <w:b/>
          <w:bCs/>
          <w:color w:val="231F20"/>
          <w:sz w:val="24"/>
          <w:szCs w:val="24"/>
          <w:bdr w:val="none" w:sz="0" w:space="0" w:color="auto" w:frame="1"/>
          <w:lang w:eastAsia="en-IN"/>
        </w:rPr>
        <w:t xml:space="preserve">, </w:t>
      </w:r>
      <w:proofErr w:type="spellStart"/>
      <w:r w:rsidRPr="00D82414">
        <w:rPr>
          <w:rFonts w:eastAsia="Times New Roman" w:cstheme="minorHAnsi"/>
          <w:b/>
          <w:bCs/>
          <w:color w:val="231F20"/>
          <w:sz w:val="24"/>
          <w:szCs w:val="24"/>
          <w:bdr w:val="none" w:sz="0" w:space="0" w:color="auto" w:frame="1"/>
          <w:lang w:eastAsia="en-IN"/>
        </w:rPr>
        <w:t>upper_bound</w:t>
      </w:r>
      <w:proofErr w:type="spellEnd"/>
      <w:r w:rsidRPr="00D82414">
        <w:rPr>
          <w:rFonts w:eastAsia="Times New Roman" w:cstheme="minorHAnsi"/>
          <w:b/>
          <w:bCs/>
          <w:color w:val="231F20"/>
          <w:sz w:val="24"/>
          <w:szCs w:val="24"/>
          <w:bdr w:val="none" w:sz="0" w:space="0" w:color="auto" w:frame="1"/>
          <w:lang w:eastAsia="en-IN"/>
        </w:rPr>
        <w:t>, VAL)</w:t>
      </w:r>
    </w:p>
    <w:p w:rsidR="00D82414" w:rsidRPr="00D82414" w:rsidRDefault="00D82414" w:rsidP="00D82414">
      <w:pPr>
        <w:pStyle w:val="ListParagraph"/>
        <w:numPr>
          <w:ilvl w:val="0"/>
          <w:numId w:val="17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 xml:space="preserve">[INITIALIZE] SET LOW = </w:t>
      </w:r>
      <w:proofErr w:type="spellStart"/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lower_</w:t>
      </w:r>
      <w:proofErr w:type="gramStart"/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bound,HIGH</w:t>
      </w:r>
      <w:proofErr w:type="spellEnd"/>
      <w:proofErr w:type="gramEnd"/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 xml:space="preserve"> = </w:t>
      </w:r>
      <w:proofErr w:type="spellStart"/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upper_bound</w:t>
      </w:r>
      <w:proofErr w:type="spellEnd"/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, POS = –1</w:t>
      </w:r>
    </w:p>
    <w:p w:rsidR="00D82414" w:rsidRPr="00D82414" w:rsidRDefault="00D82414" w:rsidP="00D82414">
      <w:pPr>
        <w:pStyle w:val="ListParagraph"/>
        <w:numPr>
          <w:ilvl w:val="0"/>
          <w:numId w:val="17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Repeat Steps 3 to 4 while LOW &lt;= HIGH</w:t>
      </w:r>
    </w:p>
    <w:p w:rsidR="00D82414" w:rsidRPr="00D82414" w:rsidRDefault="00D82414" w:rsidP="00D82414">
      <w:pPr>
        <w:pStyle w:val="ListParagraph"/>
        <w:numPr>
          <w:ilvl w:val="0"/>
          <w:numId w:val="17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SET MID = LOW + (HIGH – LOW) </w:t>
      </w:r>
      <w:proofErr w:type="gramStart"/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×(</w:t>
      </w:r>
      <w:proofErr w:type="gramEnd"/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(VAL – A[</w:t>
      </w:r>
      <w:r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LOW]) / (A[HIGH] – A[LOW]))</w:t>
      </w:r>
    </w:p>
    <w:p w:rsidR="00DB0DCF" w:rsidRPr="00DB0DCF" w:rsidRDefault="00D82414" w:rsidP="00D82414">
      <w:pPr>
        <w:pStyle w:val="ListParagraph"/>
        <w:numPr>
          <w:ilvl w:val="0"/>
          <w:numId w:val="17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IF VAL = A[MID] POS = MIDPRINT POS Go to Step 6 </w:t>
      </w:r>
    </w:p>
    <w:p w:rsidR="00DB0DCF" w:rsidRPr="00DB0DCF" w:rsidRDefault="00D82414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ELSE IF VAL &lt; A[MID]SET HIGH = MID – 1 </w:t>
      </w:r>
    </w:p>
    <w:p w:rsidR="00DB0DCF" w:rsidRDefault="00D82414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ELSE</w:t>
      </w:r>
    </w:p>
    <w:p w:rsidR="00DB0DCF" w:rsidRDefault="00D82414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lastRenderedPageBreak/>
        <w:t>SET LOW = MID + 1 </w:t>
      </w:r>
    </w:p>
    <w:p w:rsidR="00DB0DCF" w:rsidRDefault="00D82414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[END OF IF] </w:t>
      </w:r>
    </w:p>
    <w:p w:rsidR="00D82414" w:rsidRPr="00D82414" w:rsidRDefault="00D82414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[END OF LOOP]</w:t>
      </w:r>
    </w:p>
    <w:p w:rsidR="00DB0DCF" w:rsidRPr="00DB0DCF" w:rsidRDefault="00D82414" w:rsidP="00D82414">
      <w:pPr>
        <w:pStyle w:val="ListParagraph"/>
        <w:numPr>
          <w:ilvl w:val="0"/>
          <w:numId w:val="17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IF POS = –1</w:t>
      </w:r>
      <w:r w:rsidRPr="00D82414">
        <w:rPr>
          <w:rFonts w:eastAsia="Times New Roman" w:cstheme="minorHAnsi"/>
          <w:color w:val="231F20"/>
          <w:spacing w:val="-15"/>
          <w:sz w:val="24"/>
          <w:szCs w:val="24"/>
          <w:bdr w:val="none" w:sz="0" w:space="0" w:color="auto" w:frame="1"/>
          <w:lang w:eastAsia="en-IN"/>
        </w:rPr>
        <w:t> PRINT "</w:t>
      </w:r>
      <w:r w:rsidR="00DB0DCF" w:rsidRPr="00DB0DCF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DB0DCF">
        <w:rPr>
          <w:rFonts w:eastAsia="Times New Roman" w:cstheme="minorHAnsi"/>
          <w:color w:val="000000"/>
          <w:sz w:val="24"/>
          <w:szCs w:val="24"/>
          <w:lang w:eastAsia="en-IN"/>
        </w:rPr>
        <w:t>Value does not exist</w:t>
      </w:r>
      <w:r w:rsidR="00DB0DCF" w:rsidRPr="00D82414">
        <w:rPr>
          <w:rFonts w:eastAsia="Times New Roman" w:cstheme="minorHAnsi"/>
          <w:color w:val="231F20"/>
          <w:spacing w:val="-15"/>
          <w:sz w:val="24"/>
          <w:szCs w:val="24"/>
          <w:bdr w:val="none" w:sz="0" w:space="0" w:color="auto" w:frame="1"/>
          <w:lang w:eastAsia="en-IN"/>
        </w:rPr>
        <w:t xml:space="preserve"> </w:t>
      </w:r>
      <w:r w:rsidRPr="00D82414">
        <w:rPr>
          <w:rFonts w:eastAsia="Times New Roman" w:cstheme="minorHAnsi"/>
          <w:color w:val="231F20"/>
          <w:spacing w:val="-15"/>
          <w:sz w:val="24"/>
          <w:szCs w:val="24"/>
          <w:bdr w:val="none" w:sz="0" w:space="0" w:color="auto" w:frame="1"/>
          <w:lang w:eastAsia="en-IN"/>
        </w:rPr>
        <w:t>"</w:t>
      </w:r>
    </w:p>
    <w:p w:rsidR="00D82414" w:rsidRPr="00D82414" w:rsidRDefault="00D82414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[END OF IF]</w:t>
      </w:r>
    </w:p>
    <w:p w:rsidR="00D82414" w:rsidRPr="00D82414" w:rsidRDefault="00D82414" w:rsidP="00D82414">
      <w:pPr>
        <w:pStyle w:val="ListParagraph"/>
        <w:numPr>
          <w:ilvl w:val="0"/>
          <w:numId w:val="17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82414">
        <w:rPr>
          <w:rFonts w:eastAsia="Times New Roman" w:cstheme="minorHAnsi"/>
          <w:color w:val="231F20"/>
          <w:sz w:val="24"/>
          <w:szCs w:val="24"/>
          <w:bdr w:val="none" w:sz="0" w:space="0" w:color="auto" w:frame="1"/>
          <w:lang w:eastAsia="en-IN"/>
        </w:rPr>
        <w:t>EXIT</w:t>
      </w:r>
    </w:p>
    <w:p w:rsidR="00D82414" w:rsidRPr="00D82414" w:rsidRDefault="00D82414" w:rsidP="00587BE7">
      <w:pPr>
        <w:rPr>
          <w:rFonts w:cstheme="minorHAnsi"/>
          <w:sz w:val="24"/>
          <w:szCs w:val="24"/>
          <w:lang w:val="en-US"/>
        </w:rPr>
      </w:pPr>
    </w:p>
    <w:p w:rsidR="00B15D21" w:rsidRDefault="00B15D21" w:rsidP="00587BE7">
      <w:pPr>
        <w:rPr>
          <w:rFonts w:cstheme="minorHAnsi"/>
          <w:b/>
          <w:sz w:val="24"/>
          <w:szCs w:val="24"/>
          <w:u w:val="single"/>
          <w:lang w:val="en-US"/>
        </w:rPr>
      </w:pPr>
      <w:r>
        <w:rPr>
          <w:rFonts w:cstheme="minorHAnsi"/>
          <w:b/>
          <w:sz w:val="24"/>
          <w:szCs w:val="24"/>
          <w:u w:val="single"/>
          <w:lang w:val="en-US"/>
        </w:rPr>
        <w:t>Jump Search</w:t>
      </w:r>
    </w:p>
    <w:p w:rsidR="00B15D21" w:rsidRDefault="00B15D21" w:rsidP="00B15D21">
      <w:pPr>
        <w:shd w:val="clear" w:color="auto" w:fill="FFFFFF" w:themeFill="background1"/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  <w:lang w:eastAsia="en-IN"/>
        </w:rPr>
      </w:pPr>
      <w:r w:rsidRPr="00B15D21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 xml:space="preserve">JUMP_SEARCH (A, </w:t>
      </w:r>
      <w:proofErr w:type="spellStart"/>
      <w:r w:rsidRPr="00B15D21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lower_bound</w:t>
      </w:r>
      <w:proofErr w:type="spellEnd"/>
      <w:r w:rsidRPr="00B15D21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 xml:space="preserve">, </w:t>
      </w:r>
      <w:proofErr w:type="spellStart"/>
      <w:r w:rsidRPr="00B15D21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upper_bound</w:t>
      </w:r>
      <w:proofErr w:type="spellEnd"/>
      <w:r w:rsidRPr="00B15D21">
        <w:rPr>
          <w:rFonts w:eastAsia="Times New Roman" w:cstheme="minorHAnsi"/>
          <w:b/>
          <w:bCs/>
          <w:color w:val="000000"/>
          <w:sz w:val="24"/>
          <w:szCs w:val="24"/>
          <w:bdr w:val="none" w:sz="0" w:space="0" w:color="auto" w:frame="1"/>
          <w:lang w:eastAsia="en-IN"/>
        </w:rPr>
        <w:t>, VAL, N)</w:t>
      </w:r>
    </w:p>
    <w:p w:rsidR="00B15D21" w:rsidRPr="00B15D21" w:rsidRDefault="00B15D21" w:rsidP="00B15D21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Set STEP=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N"/>
        </w:rPr>
        <w:t>sqrt</w:t>
      </w:r>
      <w:proofErr w:type="spellEnd"/>
      <w:r>
        <w:rPr>
          <w:rFonts w:eastAsia="Times New Roman" w:cstheme="minorHAnsi"/>
          <w:color w:val="000000"/>
          <w:sz w:val="24"/>
          <w:szCs w:val="24"/>
          <w:lang w:eastAsia="en-IN"/>
        </w:rPr>
        <w:t>(N</w:t>
      </w:r>
      <w:proofErr w:type="gramStart"/>
      <w:r>
        <w:rPr>
          <w:rFonts w:eastAsia="Times New Roman" w:cstheme="minorHAnsi"/>
          <w:color w:val="000000"/>
          <w:sz w:val="24"/>
          <w:szCs w:val="24"/>
          <w:lang w:eastAsia="en-IN"/>
        </w:rPr>
        <w:t>),I</w:t>
      </w:r>
      <w:proofErr w:type="gramEnd"/>
      <w:r>
        <w:rPr>
          <w:rFonts w:eastAsia="Times New Roman" w:cstheme="minorHAnsi"/>
          <w:color w:val="000000"/>
          <w:sz w:val="24"/>
          <w:szCs w:val="24"/>
          <w:lang w:eastAsia="en-IN"/>
        </w:rPr>
        <w:t>=0,LOW=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N"/>
        </w:rPr>
        <w:t>lower_bound</w:t>
      </w:r>
      <w:proofErr w:type="spellEnd"/>
      <w:r>
        <w:rPr>
          <w:rFonts w:eastAsia="Times New Roman" w:cstheme="minorHAnsi"/>
          <w:color w:val="000000"/>
          <w:sz w:val="24"/>
          <w:szCs w:val="24"/>
          <w:lang w:eastAsia="en-IN"/>
        </w:rPr>
        <w:t>, HIGH=</w:t>
      </w:r>
      <w:proofErr w:type="spellStart"/>
      <w:r>
        <w:rPr>
          <w:rFonts w:eastAsia="Times New Roman" w:cstheme="minorHAnsi"/>
          <w:color w:val="000000"/>
          <w:sz w:val="24"/>
          <w:szCs w:val="24"/>
          <w:lang w:eastAsia="en-IN"/>
        </w:rPr>
        <w:t>upper_bound,POS</w:t>
      </w:r>
      <w:proofErr w:type="spellEnd"/>
      <w:r>
        <w:rPr>
          <w:rFonts w:eastAsia="Times New Roman" w:cstheme="minorHAnsi"/>
          <w:color w:val="000000"/>
          <w:sz w:val="24"/>
          <w:szCs w:val="24"/>
          <w:lang w:eastAsia="en-IN"/>
        </w:rPr>
        <w:t>=-1</w:t>
      </w:r>
    </w:p>
    <w:p w:rsidR="00B15D21" w:rsidRPr="00B15D21" w:rsidRDefault="00B15D21" w:rsidP="00B15D21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R</w:t>
      </w: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epeat Step 3 while I &lt; STEP</w:t>
      </w:r>
    </w:p>
    <w:p w:rsidR="00B15D21" w:rsidRPr="00B15D21" w:rsidRDefault="00B15D21" w:rsidP="00B15D21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IF VAL &lt; A[STEP]SET HIGH = STEP – 1 ELSESET LOW = STEP + 1 [END OF IF] SET I = I + 1 [END OF LOOP]</w:t>
      </w:r>
    </w:p>
    <w:p w:rsidR="00B15D21" w:rsidRPr="00B15D21" w:rsidRDefault="00B15D21" w:rsidP="00B15D21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 xml:space="preserve">SET I = </w:t>
      </w:r>
      <w:proofErr w:type="spellStart"/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LOW</w:t>
      </w:r>
    </w:p>
    <w:p w:rsidR="00B15D21" w:rsidRPr="00B15D21" w:rsidRDefault="00B15D21" w:rsidP="00B15D21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proofErr w:type="spellEnd"/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Re</w:t>
      </w: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peat Step 6 while I &lt;= HIGH</w:t>
      </w:r>
    </w:p>
    <w:p w:rsidR="00B15D21" w:rsidRPr="00B15D21" w:rsidRDefault="00B15D21" w:rsidP="00B15D21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IF A[I] = Val</w:t>
      </w:r>
    </w:p>
    <w:p w:rsidR="00B15D21" w:rsidRPr="00B15D21" w:rsidRDefault="00B15D21" w:rsidP="00B15D21">
      <w:p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 xml:space="preserve">              </w:t>
      </w: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POS = I</w:t>
      </w:r>
    </w:p>
    <w:p w:rsidR="00DB0DCF" w:rsidRDefault="00B15D21" w:rsidP="00B15D21">
      <w:p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 </w:t>
      </w: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 xml:space="preserve">             </w:t>
      </w: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PRINT POS Go to Step 8 </w:t>
      </w:r>
    </w:p>
    <w:p w:rsidR="00B15D21" w:rsidRDefault="00B15D21" w:rsidP="00DB0DCF">
      <w:pPr>
        <w:shd w:val="clear" w:color="auto" w:fill="FFFFFF" w:themeFill="background1"/>
        <w:spacing w:after="0" w:line="240" w:lineRule="auto"/>
        <w:ind w:firstLine="720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[END OF IF] </w:t>
      </w:r>
    </w:p>
    <w:p w:rsidR="00DB0DCF" w:rsidRDefault="00B15D21" w:rsidP="00B15D21">
      <w:p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 xml:space="preserve">              </w:t>
      </w: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SET I = I + 1 </w:t>
      </w:r>
    </w:p>
    <w:p w:rsidR="00B15D21" w:rsidRDefault="00B15D21" w:rsidP="00DB0DCF">
      <w:pPr>
        <w:shd w:val="clear" w:color="auto" w:fill="FFFFFF" w:themeFill="background1"/>
        <w:spacing w:after="0" w:line="240" w:lineRule="auto"/>
        <w:ind w:firstLine="720"/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[END OF LOOP]</w:t>
      </w:r>
    </w:p>
    <w:p w:rsidR="00DB0DCF" w:rsidRPr="00DB0DCF" w:rsidRDefault="00B15D21" w:rsidP="00B15D21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IF POS = –1 PRINT "</w:t>
      </w:r>
      <w:r w:rsidR="00DB0DCF" w:rsidRPr="00DB0DCF">
        <w:rPr>
          <w:rFonts w:eastAsia="Times New Roman" w:cstheme="minorHAnsi"/>
          <w:color w:val="231F20"/>
          <w:spacing w:val="-15"/>
          <w:sz w:val="24"/>
          <w:szCs w:val="24"/>
          <w:bdr w:val="none" w:sz="0" w:space="0" w:color="auto" w:frame="1"/>
          <w:lang w:eastAsia="en-IN"/>
        </w:rPr>
        <w:t xml:space="preserve"> </w:t>
      </w:r>
      <w:r w:rsidR="00DB0DCF">
        <w:rPr>
          <w:rFonts w:eastAsia="Times New Roman" w:cstheme="minorHAnsi"/>
          <w:color w:val="231F20"/>
          <w:spacing w:val="-15"/>
          <w:sz w:val="24"/>
          <w:szCs w:val="24"/>
          <w:bdr w:val="none" w:sz="0" w:space="0" w:color="auto" w:frame="1"/>
          <w:lang w:eastAsia="en-IN"/>
        </w:rPr>
        <w:t>Print</w:t>
      </w:r>
      <w:r w:rsidR="00DB0DCF" w:rsidRPr="00D82414">
        <w:rPr>
          <w:rFonts w:eastAsia="Times New Roman" w:cstheme="minorHAnsi"/>
          <w:color w:val="231F20"/>
          <w:spacing w:val="-15"/>
          <w:sz w:val="24"/>
          <w:szCs w:val="24"/>
          <w:bdr w:val="none" w:sz="0" w:space="0" w:color="auto" w:frame="1"/>
          <w:lang w:eastAsia="en-IN"/>
        </w:rPr>
        <w:t>"</w:t>
      </w:r>
      <w:r w:rsidR="00DB0DCF" w:rsidRPr="00DB0DCF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DB0DCF">
        <w:rPr>
          <w:rFonts w:eastAsia="Times New Roman" w:cstheme="minorHAnsi"/>
          <w:color w:val="000000"/>
          <w:sz w:val="24"/>
          <w:szCs w:val="24"/>
          <w:lang w:eastAsia="en-IN"/>
        </w:rPr>
        <w:t>Value does not exist</w:t>
      </w:r>
      <w:r w:rsidR="00DB0DCF" w:rsidRPr="00D82414">
        <w:rPr>
          <w:rFonts w:eastAsia="Times New Roman" w:cstheme="minorHAnsi"/>
          <w:color w:val="231F20"/>
          <w:spacing w:val="-15"/>
          <w:sz w:val="24"/>
          <w:szCs w:val="24"/>
          <w:bdr w:val="none" w:sz="0" w:space="0" w:color="auto" w:frame="1"/>
          <w:lang w:eastAsia="en-IN"/>
        </w:rPr>
        <w:t xml:space="preserve"> "</w:t>
      </w: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" </w:t>
      </w:r>
    </w:p>
    <w:p w:rsidR="00B15D21" w:rsidRPr="00B15D21" w:rsidRDefault="00B15D21" w:rsidP="00DB0DCF">
      <w:pPr>
        <w:pStyle w:val="ListParagraph"/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[END OF IF]</w:t>
      </w:r>
    </w:p>
    <w:p w:rsidR="00B15D21" w:rsidRPr="00B15D21" w:rsidRDefault="00B15D21" w:rsidP="00B15D21">
      <w:pPr>
        <w:pStyle w:val="ListParagraph"/>
        <w:numPr>
          <w:ilvl w:val="0"/>
          <w:numId w:val="16"/>
        </w:numPr>
        <w:shd w:val="clear" w:color="auto" w:fill="FFFFFF" w:themeFill="background1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B15D21">
        <w:rPr>
          <w:rFonts w:eastAsia="Times New Roman" w:cstheme="minorHAnsi"/>
          <w:color w:val="000000"/>
          <w:sz w:val="24"/>
          <w:szCs w:val="24"/>
          <w:bdr w:val="none" w:sz="0" w:space="0" w:color="auto" w:frame="1"/>
          <w:lang w:eastAsia="en-IN"/>
        </w:rPr>
        <w:t>EXIT</w:t>
      </w:r>
    </w:p>
    <w:p w:rsidR="00B15D21" w:rsidRPr="00B15D21" w:rsidRDefault="00B15D21" w:rsidP="00B15D21">
      <w:pPr>
        <w:shd w:val="clear" w:color="auto" w:fill="FFFFFF" w:themeFill="background1"/>
        <w:rPr>
          <w:rFonts w:cstheme="minorHAnsi"/>
          <w:sz w:val="24"/>
          <w:szCs w:val="24"/>
          <w:lang w:val="en-US"/>
        </w:rPr>
      </w:pPr>
      <w:bookmarkStart w:id="0" w:name="_GoBack"/>
      <w:bookmarkEnd w:id="0"/>
    </w:p>
    <w:sectPr w:rsidR="00B15D21" w:rsidRPr="00B15D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41D55"/>
    <w:multiLevelType w:val="multilevel"/>
    <w:tmpl w:val="FC666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BA12F0"/>
    <w:multiLevelType w:val="multilevel"/>
    <w:tmpl w:val="78643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562491"/>
    <w:multiLevelType w:val="hybridMultilevel"/>
    <w:tmpl w:val="A28ED4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36B03"/>
    <w:multiLevelType w:val="multilevel"/>
    <w:tmpl w:val="54E8A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E061DC"/>
    <w:multiLevelType w:val="multilevel"/>
    <w:tmpl w:val="F8743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A24D3"/>
    <w:multiLevelType w:val="multilevel"/>
    <w:tmpl w:val="FE0E0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002750"/>
    <w:multiLevelType w:val="hybridMultilevel"/>
    <w:tmpl w:val="C554C9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00B6F"/>
    <w:multiLevelType w:val="multilevel"/>
    <w:tmpl w:val="A8180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126D92"/>
    <w:multiLevelType w:val="hybridMultilevel"/>
    <w:tmpl w:val="7FAED64A"/>
    <w:lvl w:ilvl="0" w:tplc="A0B83FF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231F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5C7F25"/>
    <w:multiLevelType w:val="hybridMultilevel"/>
    <w:tmpl w:val="3C60A28A"/>
    <w:lvl w:ilvl="0" w:tplc="11182E20">
      <w:start w:val="1"/>
      <w:numFmt w:val="decimal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  <w:color w:val="231F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903DD2"/>
    <w:multiLevelType w:val="multilevel"/>
    <w:tmpl w:val="ADB47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3F6AE1"/>
    <w:multiLevelType w:val="hybridMultilevel"/>
    <w:tmpl w:val="6352DE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E05EBF"/>
    <w:multiLevelType w:val="hybridMultilevel"/>
    <w:tmpl w:val="BEA07D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6A034E"/>
    <w:multiLevelType w:val="multilevel"/>
    <w:tmpl w:val="0D9C7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7B7156"/>
    <w:multiLevelType w:val="multilevel"/>
    <w:tmpl w:val="5CAA4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2F2402"/>
    <w:multiLevelType w:val="hybridMultilevel"/>
    <w:tmpl w:val="D14E55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6F094B"/>
    <w:multiLevelType w:val="hybridMultilevel"/>
    <w:tmpl w:val="BE985C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684DD7"/>
    <w:multiLevelType w:val="hybridMultilevel"/>
    <w:tmpl w:val="EEF6181E"/>
    <w:lvl w:ilvl="0" w:tplc="8AE84B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9A6FE0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E3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66CF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5426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68D2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38D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5E80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4CDA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754014"/>
    <w:multiLevelType w:val="hybridMultilevel"/>
    <w:tmpl w:val="E6700D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F755B4"/>
    <w:multiLevelType w:val="hybridMultilevel"/>
    <w:tmpl w:val="4DDEB8C8"/>
    <w:lvl w:ilvl="0" w:tplc="4F9460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46A7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39CBA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A1A25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D46A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12C0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E0E0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3676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F8B9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17"/>
  </w:num>
  <w:num w:numId="3">
    <w:abstractNumId w:val="6"/>
  </w:num>
  <w:num w:numId="4">
    <w:abstractNumId w:val="18"/>
  </w:num>
  <w:num w:numId="5">
    <w:abstractNumId w:val="15"/>
  </w:num>
  <w:num w:numId="6">
    <w:abstractNumId w:val="5"/>
  </w:num>
  <w:num w:numId="7">
    <w:abstractNumId w:val="10"/>
  </w:num>
  <w:num w:numId="8">
    <w:abstractNumId w:val="16"/>
  </w:num>
  <w:num w:numId="9">
    <w:abstractNumId w:val="1"/>
  </w:num>
  <w:num w:numId="10">
    <w:abstractNumId w:val="3"/>
  </w:num>
  <w:num w:numId="11">
    <w:abstractNumId w:val="14"/>
  </w:num>
  <w:num w:numId="12">
    <w:abstractNumId w:val="13"/>
  </w:num>
  <w:num w:numId="13">
    <w:abstractNumId w:val="4"/>
  </w:num>
  <w:num w:numId="14">
    <w:abstractNumId w:val="7"/>
  </w:num>
  <w:num w:numId="15">
    <w:abstractNumId w:val="0"/>
  </w:num>
  <w:num w:numId="16">
    <w:abstractNumId w:val="2"/>
  </w:num>
  <w:num w:numId="17">
    <w:abstractNumId w:val="12"/>
  </w:num>
  <w:num w:numId="18">
    <w:abstractNumId w:val="9"/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bMwNDIws7AwNjBV0lEKTi0uzszPAymwqAUAQcCIziwAAAA="/>
  </w:docVars>
  <w:rsids>
    <w:rsidRoot w:val="00B13BEA"/>
    <w:rsid w:val="0024341F"/>
    <w:rsid w:val="003C28C5"/>
    <w:rsid w:val="00447045"/>
    <w:rsid w:val="00505620"/>
    <w:rsid w:val="00577CA2"/>
    <w:rsid w:val="00587BE7"/>
    <w:rsid w:val="00666553"/>
    <w:rsid w:val="006D447E"/>
    <w:rsid w:val="00760EA5"/>
    <w:rsid w:val="00781C2B"/>
    <w:rsid w:val="007A5EA8"/>
    <w:rsid w:val="007F633C"/>
    <w:rsid w:val="008737B3"/>
    <w:rsid w:val="00875642"/>
    <w:rsid w:val="008B750C"/>
    <w:rsid w:val="008E48B9"/>
    <w:rsid w:val="00A17C83"/>
    <w:rsid w:val="00A2300F"/>
    <w:rsid w:val="00AC5270"/>
    <w:rsid w:val="00B13BEA"/>
    <w:rsid w:val="00B15D21"/>
    <w:rsid w:val="00C374A6"/>
    <w:rsid w:val="00CC1D08"/>
    <w:rsid w:val="00D82414"/>
    <w:rsid w:val="00DA28DA"/>
    <w:rsid w:val="00DB0DCF"/>
    <w:rsid w:val="00E2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61076"/>
  <w15:chartTrackingRefBased/>
  <w15:docId w15:val="{04435116-A46F-47A4-B658-1FF5CCBF0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08"/>
    <w:pPr>
      <w:ind w:left="720"/>
      <w:contextualSpacing/>
    </w:pPr>
  </w:style>
  <w:style w:type="character" w:customStyle="1" w:styleId="number">
    <w:name w:val="number"/>
    <w:basedOn w:val="DefaultParagraphFont"/>
    <w:rsid w:val="00DA28DA"/>
  </w:style>
  <w:style w:type="character" w:customStyle="1" w:styleId="keyword">
    <w:name w:val="keyword"/>
    <w:basedOn w:val="DefaultParagraphFont"/>
    <w:rsid w:val="00DA28DA"/>
  </w:style>
  <w:style w:type="character" w:customStyle="1" w:styleId="attribute">
    <w:name w:val="attribute"/>
    <w:basedOn w:val="DefaultParagraphFont"/>
    <w:rsid w:val="00A2300F"/>
  </w:style>
  <w:style w:type="character" w:customStyle="1" w:styleId="tag">
    <w:name w:val="tag"/>
    <w:basedOn w:val="DefaultParagraphFont"/>
    <w:rsid w:val="00A2300F"/>
  </w:style>
  <w:style w:type="character" w:customStyle="1" w:styleId="attribute-value">
    <w:name w:val="attribute-value"/>
    <w:basedOn w:val="DefaultParagraphFont"/>
    <w:rsid w:val="00A2300F"/>
  </w:style>
  <w:style w:type="character" w:customStyle="1" w:styleId="tag-name">
    <w:name w:val="tag-name"/>
    <w:basedOn w:val="DefaultParagraphFont"/>
    <w:rsid w:val="00A2300F"/>
  </w:style>
  <w:style w:type="character" w:customStyle="1" w:styleId="a">
    <w:name w:val="a"/>
    <w:basedOn w:val="DefaultParagraphFont"/>
    <w:rsid w:val="00B15D21"/>
  </w:style>
  <w:style w:type="character" w:customStyle="1" w:styleId="l">
    <w:name w:val="l"/>
    <w:basedOn w:val="DefaultParagraphFont"/>
    <w:rsid w:val="00B15D21"/>
  </w:style>
  <w:style w:type="character" w:customStyle="1" w:styleId="l12">
    <w:name w:val="l12"/>
    <w:basedOn w:val="DefaultParagraphFont"/>
    <w:rsid w:val="00B15D21"/>
  </w:style>
  <w:style w:type="character" w:customStyle="1" w:styleId="l10">
    <w:name w:val="l10"/>
    <w:basedOn w:val="DefaultParagraphFont"/>
    <w:rsid w:val="00B15D21"/>
  </w:style>
  <w:style w:type="character" w:customStyle="1" w:styleId="l11">
    <w:name w:val="l11"/>
    <w:basedOn w:val="DefaultParagraphFont"/>
    <w:rsid w:val="00B15D21"/>
  </w:style>
  <w:style w:type="character" w:customStyle="1" w:styleId="l9">
    <w:name w:val="l9"/>
    <w:basedOn w:val="DefaultParagraphFont"/>
    <w:rsid w:val="00D82414"/>
  </w:style>
  <w:style w:type="character" w:customStyle="1" w:styleId="l6">
    <w:name w:val="l6"/>
    <w:basedOn w:val="DefaultParagraphFont"/>
    <w:rsid w:val="008737B3"/>
  </w:style>
  <w:style w:type="character" w:customStyle="1" w:styleId="l7">
    <w:name w:val="l7"/>
    <w:basedOn w:val="DefaultParagraphFont"/>
    <w:rsid w:val="008737B3"/>
  </w:style>
  <w:style w:type="character" w:customStyle="1" w:styleId="l8">
    <w:name w:val="l8"/>
    <w:basedOn w:val="DefaultParagraphFont"/>
    <w:rsid w:val="004470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8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7541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8692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42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20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18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85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195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02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6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9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25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80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37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93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94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61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77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976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04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5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5</cp:revision>
  <dcterms:created xsi:type="dcterms:W3CDTF">2021-11-17T18:20:00Z</dcterms:created>
  <dcterms:modified xsi:type="dcterms:W3CDTF">2021-11-29T18:41:00Z</dcterms:modified>
</cp:coreProperties>
</file>